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0032F88C" w:rsidR="008E3A86" w:rsidRDefault="008E3A86" w:rsidP="00164FF1">
      <w:pPr>
        <w:pStyle w:val="ListParagraph"/>
        <w:numPr>
          <w:ilvl w:val="0"/>
          <w:numId w:val="6"/>
        </w:numPr>
      </w:pPr>
      <w:r>
        <w:t>Hi yehya</w:t>
      </w:r>
      <w:r w:rsidR="00677141">
        <w:t xml:space="preserve"> (</w:t>
      </w:r>
      <w:r w:rsidR="00164FF1">
        <w:t>grad</w:t>
      </w:r>
      <w:r w:rsidR="00677141">
        <w:t xml:space="preserve"> 1)</w:t>
      </w:r>
      <w:r>
        <w:t xml:space="preserve"> ?</w:t>
      </w:r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2F082249" w:rsidR="002245E7" w:rsidRPr="008E3A86" w:rsidRDefault="002245E7" w:rsidP="00F27055">
      <w:r>
        <w:t xml:space="preserve">Mark: </w:t>
      </w:r>
      <w:r w:rsidR="00B73F00">
        <w:t>5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1EBFC6C4" w:rsidR="005E1CE0" w:rsidRPr="008E3A86" w:rsidRDefault="005E1CE0" w:rsidP="005E1CE0">
      <w:r>
        <w:t xml:space="preserve">Mark: </w:t>
      </w:r>
      <w:r w:rsidR="00B73F00">
        <w:t>5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53B18798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Hi </w:t>
      </w:r>
      <w:r w:rsidR="003344DA">
        <w:rPr>
          <w:lang w:val="en-US"/>
        </w:rPr>
        <w:t>yahya</w:t>
      </w:r>
      <w:r>
        <w:rPr>
          <w:lang w:val="en-US"/>
        </w:rPr>
        <w:t xml:space="preserve">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2D5FF36D" w:rsidR="005E1CE0" w:rsidRPr="008E3A86" w:rsidRDefault="005E1CE0" w:rsidP="005E1CE0">
      <w:r>
        <w:t xml:space="preserve">Mark: </w:t>
      </w:r>
      <w:r w:rsidR="00B73F00">
        <w:t>5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29506D0A" w:rsidR="004E2D00" w:rsidRDefault="00015F4A" w:rsidP="00015F4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06F328B2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2AC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668B1BED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5ACB4ABC" w:rsidR="003236ED" w:rsidRDefault="003340DA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est</w:t>
      </w: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548583F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00B21">
        <w:rPr>
          <w:lang w:val="en-US"/>
        </w:rPr>
        <w:t>3</w:t>
      </w:r>
    </w:p>
    <w:p w14:paraId="4BBD49DB" w14:textId="17B57192" w:rsidR="005E1CE0" w:rsidRPr="008E3A86" w:rsidRDefault="005E1CE0" w:rsidP="005E1CE0">
      <w:r>
        <w:t xml:space="preserve">Mark: </w:t>
      </w:r>
      <w:r w:rsidR="00B73F00">
        <w:t>5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gFAPeeKbUtAAAA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4FF1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344DA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677141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73F00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2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74</cp:revision>
  <dcterms:created xsi:type="dcterms:W3CDTF">2021-04-02T14:03:00Z</dcterms:created>
  <dcterms:modified xsi:type="dcterms:W3CDTF">2021-05-24T20:17:00Z</dcterms:modified>
</cp:coreProperties>
</file>